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62961435"/>
        <w:docPartObj>
          <w:docPartGallery w:val="Cover Pages"/>
          <w:docPartUnique/>
        </w:docPartObj>
      </w:sdtPr>
      <w:sdtEndPr/>
      <w:sdtContent>
        <w:p w14:paraId="4B7E9084" w14:textId="77777777" w:rsidR="00DA0AF1" w:rsidRDefault="00DA0AF1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5B9BD5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09"/>
          </w:tblGrid>
          <w:tr w:rsidR="00DA0AF1" w14:paraId="77BFA634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517B06C5" w14:textId="77777777" w:rsidR="00DA0AF1" w:rsidRDefault="00DA0AF1" w:rsidP="00DA0AF1">
                <w:pPr>
                  <w:pStyle w:val="NoSpacing"/>
                  <w:rPr>
                    <w:color w:val="2E74B5" w:themeColor="accent1" w:themeShade="BF"/>
                    <w:sz w:val="24"/>
                  </w:rPr>
                </w:pPr>
              </w:p>
            </w:tc>
          </w:tr>
          <w:tr w:rsidR="00DA0AF1" w14:paraId="6443456A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5B9BD5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3ED0F73B793F4A45AC7AB697E281E19B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0E5815A6" w14:textId="3309ABDB" w:rsidR="00DA0AF1" w:rsidRDefault="00247824" w:rsidP="00DA0AF1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5B9BD5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5B9BD5" w:themeColor="accent1"/>
                        <w:sz w:val="88"/>
                        <w:szCs w:val="88"/>
                      </w:rPr>
                      <w:t>Dig It</w:t>
                    </w:r>
                  </w:p>
                </w:sdtContent>
              </w:sdt>
            </w:tc>
          </w:tr>
          <w:tr w:rsidR="00DA0AF1" w14:paraId="16D879A3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70D9918F" w14:textId="70EB3F69" w:rsidR="00247824" w:rsidRDefault="00247824" w:rsidP="00DA0AF1">
                <w:pPr>
                  <w:pStyle w:val="NoSpacing"/>
                  <w:rPr>
                    <w:color w:val="2E74B5" w:themeColor="accent1" w:themeShade="BF"/>
                    <w:sz w:val="24"/>
                  </w:rPr>
                </w:pPr>
                <w:r>
                  <w:rPr>
                    <w:color w:val="2E74B5" w:themeColor="accent1" w:themeShade="BF"/>
                    <w:sz w:val="24"/>
                  </w:rPr>
                  <w:t>Andrea Ortino – 40270115</w:t>
                </w:r>
                <w:bookmarkStart w:id="0" w:name="_GoBack"/>
                <w:bookmarkEnd w:id="0"/>
              </w:p>
              <w:p w14:paraId="03CAD19F" w14:textId="56114D91" w:rsidR="00DA0AF1" w:rsidRDefault="00247824" w:rsidP="00DA0AF1">
                <w:pPr>
                  <w:pStyle w:val="NoSpacing"/>
                  <w:rPr>
                    <w:color w:val="2E74B5" w:themeColor="accent1" w:themeShade="BF"/>
                    <w:sz w:val="24"/>
                  </w:rPr>
                </w:pPr>
                <w:r>
                  <w:rPr>
                    <w:color w:val="2E74B5" w:themeColor="accent1" w:themeShade="BF"/>
                    <w:sz w:val="24"/>
                  </w:rPr>
                  <w:t>Giovanni Paolini</w:t>
                </w:r>
              </w:p>
            </w:tc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DA0AF1" w14:paraId="01E9A1E6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9BF1086" w14:textId="77777777" w:rsidR="00DA0AF1" w:rsidRDefault="00DA0AF1">
                <w:pPr>
                  <w:pStyle w:val="NoSpacing"/>
                  <w:rPr>
                    <w:color w:val="5B9BD5" w:themeColor="accent1"/>
                  </w:rPr>
                </w:pPr>
              </w:p>
            </w:tc>
          </w:tr>
        </w:tbl>
        <w:p w14:paraId="7AF4B763" w14:textId="77777777" w:rsidR="00DA0AF1" w:rsidRDefault="00DA0AF1">
          <w:r>
            <w:br w:type="page"/>
          </w:r>
        </w:p>
      </w:sdtContent>
    </w:sdt>
    <w:p w14:paraId="192C5212" w14:textId="77777777" w:rsidR="0071659F" w:rsidRDefault="00DA0AF1" w:rsidP="00DA0AF1">
      <w:pPr>
        <w:pStyle w:val="Heading1"/>
      </w:pPr>
      <w:r>
        <w:lastRenderedPageBreak/>
        <w:t>Table of Contents</w:t>
      </w:r>
    </w:p>
    <w:p w14:paraId="545545BE" w14:textId="77777777" w:rsidR="00DA0AF1" w:rsidRDefault="00DA0AF1" w:rsidP="00DA0AF1"/>
    <w:p w14:paraId="6661759E" w14:textId="77777777" w:rsidR="00DA0AF1" w:rsidRDefault="00DA0AF1">
      <w:r>
        <w:br w:type="page"/>
      </w:r>
    </w:p>
    <w:p w14:paraId="43EA284F" w14:textId="77777777" w:rsidR="00DA0AF1" w:rsidRDefault="00DA0AF1" w:rsidP="00DA0AF1">
      <w:pPr>
        <w:pStyle w:val="Heading1"/>
      </w:pPr>
      <w:r>
        <w:lastRenderedPageBreak/>
        <w:t>Document History</w:t>
      </w:r>
    </w:p>
    <w:p w14:paraId="0919267C" w14:textId="77777777" w:rsidR="00DA0AF1" w:rsidRDefault="00DA0AF1">
      <w:r>
        <w:br w:type="page"/>
      </w:r>
    </w:p>
    <w:p w14:paraId="24E616F9" w14:textId="77777777" w:rsidR="00DA0AF1" w:rsidRDefault="00DA0AF1" w:rsidP="00DA0AF1">
      <w:pPr>
        <w:pStyle w:val="Heading1"/>
      </w:pPr>
      <w:r>
        <w:lastRenderedPageBreak/>
        <w:t>Overview and Vision Statement</w:t>
      </w:r>
    </w:p>
    <w:p w14:paraId="2A0C2394" w14:textId="77777777" w:rsidR="00DA0AF1" w:rsidRDefault="00DA0AF1" w:rsidP="00DA0AF1">
      <w:r>
        <w:t>Updated from presentation.</w:t>
      </w:r>
    </w:p>
    <w:p w14:paraId="2EBDA56E" w14:textId="77777777" w:rsidR="00DA0AF1" w:rsidRDefault="00DA0AF1" w:rsidP="00DA0AF1">
      <w:pPr>
        <w:pStyle w:val="Heading1"/>
      </w:pPr>
      <w:r>
        <w:t>Inspirations</w:t>
      </w:r>
    </w:p>
    <w:p w14:paraId="3C803D6F" w14:textId="77777777" w:rsidR="00DA0AF1" w:rsidRDefault="00DA0AF1" w:rsidP="00DA0AF1">
      <w:r>
        <w:t>Include screenshots and descriptions.</w:t>
      </w:r>
    </w:p>
    <w:p w14:paraId="1EC1A850" w14:textId="77777777" w:rsidR="00DA0AF1" w:rsidRDefault="00DA0AF1" w:rsidP="00DA0AF1">
      <w:pPr>
        <w:pStyle w:val="Heading1"/>
      </w:pPr>
      <w:r>
        <w:t>Player Experience Goals</w:t>
      </w:r>
    </w:p>
    <w:p w14:paraId="0662C880" w14:textId="77777777" w:rsidR="00DA0AF1" w:rsidRDefault="00DA0AF1" w:rsidP="00DA0AF1">
      <w:r>
        <w:t>Updated from presentation based on feedback.</w:t>
      </w:r>
    </w:p>
    <w:p w14:paraId="16B29C43" w14:textId="77777777" w:rsidR="00DA0AF1" w:rsidRDefault="00DA0AF1" w:rsidP="00DA0AF1">
      <w:pPr>
        <w:pStyle w:val="Heading1"/>
      </w:pPr>
      <w:r>
        <w:t>Audience and Platform</w:t>
      </w:r>
    </w:p>
    <w:p w14:paraId="5D216DEF" w14:textId="77777777" w:rsidR="00DA0AF1" w:rsidRDefault="00DA0AF1" w:rsidP="00DA0AF1">
      <w:r>
        <w:t>What is the demographic?  What is the target platform?  What are the hardware requirements?  What is the size of the possible audience?  Which other games are competitors in this space?</w:t>
      </w:r>
    </w:p>
    <w:p w14:paraId="6683617C" w14:textId="77777777" w:rsidR="00DA0AF1" w:rsidRDefault="00DA0AF1" w:rsidP="00DA0AF1">
      <w:pPr>
        <w:pStyle w:val="Heading2"/>
      </w:pPr>
      <w:r>
        <w:t>Legal Analysis</w:t>
      </w:r>
    </w:p>
    <w:p w14:paraId="593FAEF5" w14:textId="77777777" w:rsidR="00DA0AF1" w:rsidRPr="00DA0AF1" w:rsidRDefault="00DA0AF1" w:rsidP="00DA0AF1">
      <w:r>
        <w:t>Any issues?  See lecture slides for some considerations.</w:t>
      </w:r>
    </w:p>
    <w:p w14:paraId="7B27CFD5" w14:textId="77777777" w:rsidR="00DA0AF1" w:rsidRDefault="00DA0AF1" w:rsidP="00DA0AF1">
      <w:pPr>
        <w:pStyle w:val="Heading1"/>
      </w:pPr>
      <w:r>
        <w:t>Gameplay</w:t>
      </w:r>
    </w:p>
    <w:p w14:paraId="415D0E9F" w14:textId="77777777" w:rsidR="00DA0AF1" w:rsidRDefault="00DA0AF1" w:rsidP="00DA0AF1">
      <w:pPr>
        <w:pStyle w:val="Heading2"/>
      </w:pPr>
      <w:r>
        <w:t>Overview</w:t>
      </w:r>
    </w:p>
    <w:p w14:paraId="2A06C780" w14:textId="77777777" w:rsidR="00DA0AF1" w:rsidRDefault="00DA0AF1" w:rsidP="00DA0AF1">
      <w:r>
        <w:t>Description of core gameplay.</w:t>
      </w:r>
    </w:p>
    <w:p w14:paraId="612035E4" w14:textId="77777777" w:rsidR="00DA0AF1" w:rsidRDefault="00DA0AF1" w:rsidP="00DA0AF1">
      <w:pPr>
        <w:pStyle w:val="Heading3"/>
      </w:pPr>
      <w:r>
        <w:t>Player Mode</w:t>
      </w:r>
    </w:p>
    <w:p w14:paraId="2BC0551B" w14:textId="77777777" w:rsidR="00DA0AF1" w:rsidRPr="00DA0AF1" w:rsidRDefault="00DA0AF1" w:rsidP="00DA0AF1">
      <w:r>
        <w:t>e.g. single-player, multi-player, etc.</w:t>
      </w:r>
    </w:p>
    <w:p w14:paraId="0C8DA828" w14:textId="77777777" w:rsidR="00DA0AF1" w:rsidRDefault="00DA0AF1" w:rsidP="00DA0AF1">
      <w:pPr>
        <w:pStyle w:val="Heading2"/>
      </w:pPr>
      <w:r>
        <w:t xml:space="preserve">Screen </w:t>
      </w:r>
      <w:proofErr w:type="spellStart"/>
      <w:r>
        <w:t>Mockup</w:t>
      </w:r>
      <w:proofErr w:type="spellEnd"/>
      <w:r>
        <w:t>(s)</w:t>
      </w:r>
    </w:p>
    <w:p w14:paraId="3178B49D" w14:textId="77777777" w:rsidR="00DA0AF1" w:rsidRDefault="00E45348" w:rsidP="00DA0AF1">
      <w:r>
        <w:t>At least one, but maybe more.</w:t>
      </w:r>
    </w:p>
    <w:p w14:paraId="7EB5B9B5" w14:textId="77777777" w:rsidR="00DA0AF1" w:rsidRDefault="00DA0AF1" w:rsidP="00DA0AF1">
      <w:pPr>
        <w:pStyle w:val="Heading2"/>
      </w:pPr>
      <w:r>
        <w:t>Formal Elements</w:t>
      </w:r>
    </w:p>
    <w:p w14:paraId="1CA24A52" w14:textId="77777777" w:rsidR="008A630D" w:rsidRPr="008A630D" w:rsidRDefault="008A630D" w:rsidP="008A630D">
      <w:r>
        <w:t>Review the lecture slides for details.</w:t>
      </w:r>
    </w:p>
    <w:p w14:paraId="1909DF1E" w14:textId="77777777" w:rsidR="008A630D" w:rsidRDefault="008A630D" w:rsidP="008A630D">
      <w:pPr>
        <w:pStyle w:val="Heading3"/>
      </w:pPr>
      <w:r>
        <w:t>Players</w:t>
      </w:r>
    </w:p>
    <w:p w14:paraId="2AC145A3" w14:textId="77777777" w:rsidR="008A630D" w:rsidRDefault="008A630D" w:rsidP="008A630D">
      <w:pPr>
        <w:pStyle w:val="Heading3"/>
      </w:pPr>
      <w:r>
        <w:t>Objectives</w:t>
      </w:r>
    </w:p>
    <w:p w14:paraId="5399397B" w14:textId="77777777" w:rsidR="008A630D" w:rsidRDefault="008A630D" w:rsidP="008A630D">
      <w:pPr>
        <w:pStyle w:val="Heading3"/>
      </w:pPr>
      <w:r>
        <w:t>Procedures</w:t>
      </w:r>
    </w:p>
    <w:p w14:paraId="383F1786" w14:textId="77777777" w:rsidR="008A630D" w:rsidRDefault="008A630D" w:rsidP="008A630D">
      <w:pPr>
        <w:pStyle w:val="Heading3"/>
      </w:pPr>
      <w:r>
        <w:t>Rules</w:t>
      </w:r>
    </w:p>
    <w:p w14:paraId="67764279" w14:textId="77777777" w:rsidR="008A630D" w:rsidRDefault="008A630D" w:rsidP="008A630D">
      <w:pPr>
        <w:pStyle w:val="Heading3"/>
      </w:pPr>
      <w:r>
        <w:t>Resources</w:t>
      </w:r>
    </w:p>
    <w:p w14:paraId="3EE11125" w14:textId="77777777" w:rsidR="008A630D" w:rsidRDefault="008A630D" w:rsidP="008A630D">
      <w:pPr>
        <w:pStyle w:val="Heading3"/>
      </w:pPr>
      <w:r>
        <w:t>Conflict</w:t>
      </w:r>
    </w:p>
    <w:p w14:paraId="5B5B9593" w14:textId="77777777" w:rsidR="008A630D" w:rsidRDefault="008A630D" w:rsidP="008A630D">
      <w:pPr>
        <w:pStyle w:val="Heading3"/>
      </w:pPr>
      <w:r>
        <w:t>Boundaries</w:t>
      </w:r>
    </w:p>
    <w:p w14:paraId="63862023" w14:textId="77777777" w:rsidR="008A630D" w:rsidRPr="008A630D" w:rsidRDefault="008A630D" w:rsidP="008A630D">
      <w:pPr>
        <w:pStyle w:val="Heading3"/>
      </w:pPr>
      <w:r>
        <w:t>Outcome</w:t>
      </w:r>
    </w:p>
    <w:p w14:paraId="2B8BC299" w14:textId="77777777" w:rsidR="00DA0AF1" w:rsidRDefault="00DA0AF1" w:rsidP="00DA0AF1">
      <w:pPr>
        <w:pStyle w:val="Heading2"/>
      </w:pPr>
      <w:r>
        <w:t>Controls</w:t>
      </w:r>
    </w:p>
    <w:p w14:paraId="2BB51FEE" w14:textId="77777777" w:rsidR="00DA0AF1" w:rsidRDefault="00DA0AF1" w:rsidP="00DA0AF1">
      <w:r>
        <w:t>User interface requirements, rules (from formal elements) and scoring / winning conditions should be included.</w:t>
      </w:r>
    </w:p>
    <w:p w14:paraId="5E96B7B7" w14:textId="77777777" w:rsidR="00E45348" w:rsidRDefault="00E45348" w:rsidP="00E45348">
      <w:pPr>
        <w:pStyle w:val="Heading2"/>
      </w:pPr>
      <w:r>
        <w:t>Levels</w:t>
      </w:r>
    </w:p>
    <w:p w14:paraId="5712C18B" w14:textId="77777777" w:rsidR="00E45348" w:rsidRPr="00E45348" w:rsidRDefault="00E45348" w:rsidP="00E45348">
      <w:r>
        <w:t>Describe levels to be implemented and ones that could be implemented.</w:t>
      </w:r>
    </w:p>
    <w:p w14:paraId="0597D814" w14:textId="77777777" w:rsidR="00DA0AF1" w:rsidRDefault="00E45348" w:rsidP="00E45348">
      <w:pPr>
        <w:pStyle w:val="Heading2"/>
      </w:pPr>
      <w:r>
        <w:t>Flowchart</w:t>
      </w:r>
    </w:p>
    <w:p w14:paraId="2D491DEE" w14:textId="77777777" w:rsidR="00E45348" w:rsidRDefault="00E45348" w:rsidP="00E45348">
      <w:r>
        <w:t>Include levels, etc.</w:t>
      </w:r>
    </w:p>
    <w:p w14:paraId="690E02CF" w14:textId="77777777" w:rsidR="00E45348" w:rsidRDefault="00E45348" w:rsidP="00E45348">
      <w:pPr>
        <w:pStyle w:val="Heading2"/>
      </w:pPr>
      <w:r>
        <w:lastRenderedPageBreak/>
        <w:t>Editor</w:t>
      </w:r>
    </w:p>
    <w:p w14:paraId="598EA6C0" w14:textId="77777777" w:rsidR="00E45348" w:rsidRDefault="00E45348" w:rsidP="00E45348">
      <w:r>
        <w:t>Are you developing an editor to make life easier?</w:t>
      </w:r>
    </w:p>
    <w:p w14:paraId="509FEEA3" w14:textId="77777777" w:rsidR="00E45348" w:rsidRDefault="00E45348" w:rsidP="00E45348">
      <w:pPr>
        <w:pStyle w:val="Heading2"/>
      </w:pPr>
      <w:r>
        <w:t>Characters</w:t>
      </w:r>
    </w:p>
    <w:p w14:paraId="2292C9B8" w14:textId="77777777" w:rsidR="00E45348" w:rsidRDefault="00E45348" w:rsidP="00E45348">
      <w:r>
        <w:t>What are the main characters (both playable and non-playable) in the game?</w:t>
      </w:r>
    </w:p>
    <w:p w14:paraId="74515DE6" w14:textId="77777777" w:rsidR="00E45348" w:rsidRDefault="00E45348" w:rsidP="00E45348">
      <w:pPr>
        <w:pStyle w:val="Heading2"/>
      </w:pPr>
      <w:r>
        <w:t>Story</w:t>
      </w:r>
    </w:p>
    <w:p w14:paraId="708C3A63" w14:textId="77777777" w:rsidR="00E45348" w:rsidRDefault="00E45348" w:rsidP="00E45348">
      <w:r>
        <w:t>Does your game have a story?</w:t>
      </w:r>
    </w:p>
    <w:p w14:paraId="4EA8CF4A" w14:textId="77777777" w:rsidR="00E45348" w:rsidRDefault="00E45348" w:rsidP="00E45348">
      <w:pPr>
        <w:pStyle w:val="Heading2"/>
      </w:pPr>
      <w:r>
        <w:t>Game World</w:t>
      </w:r>
    </w:p>
    <w:p w14:paraId="3D25364E" w14:textId="77777777" w:rsidR="00E45348" w:rsidRPr="00E45348" w:rsidRDefault="00E45348" w:rsidP="00E45348">
      <w:r>
        <w:t>Does the game world need any description?</w:t>
      </w:r>
    </w:p>
    <w:p w14:paraId="57A121CE" w14:textId="77777777" w:rsidR="00DA0AF1" w:rsidRDefault="00DA0AF1" w:rsidP="00DA0AF1">
      <w:pPr>
        <w:pStyle w:val="Heading1"/>
      </w:pPr>
      <w:r>
        <w:t>Required Media List</w:t>
      </w:r>
    </w:p>
    <w:p w14:paraId="5B9AC303" w14:textId="77777777" w:rsidR="00E45348" w:rsidRPr="00E45348" w:rsidRDefault="00E45348" w:rsidP="00E45348">
      <w:r>
        <w:t>This should be tables – name, description.</w:t>
      </w:r>
    </w:p>
    <w:p w14:paraId="5B382880" w14:textId="77777777" w:rsidR="00E45348" w:rsidRDefault="00E45348" w:rsidP="00E45348">
      <w:pPr>
        <w:pStyle w:val="Heading2"/>
      </w:pPr>
      <w:r>
        <w:t>User Interface Assets</w:t>
      </w:r>
    </w:p>
    <w:p w14:paraId="14768B3F" w14:textId="77777777" w:rsidR="00E45348" w:rsidRDefault="00E45348" w:rsidP="00E45348"/>
    <w:p w14:paraId="22C8B413" w14:textId="77777777" w:rsidR="00E45348" w:rsidRDefault="00E45348" w:rsidP="00E45348">
      <w:pPr>
        <w:pStyle w:val="Heading2"/>
      </w:pPr>
      <w:r>
        <w:t>Environment Assets</w:t>
      </w:r>
    </w:p>
    <w:p w14:paraId="08B0FB9F" w14:textId="77777777" w:rsidR="00E45348" w:rsidRDefault="00E45348" w:rsidP="00E45348"/>
    <w:p w14:paraId="08B1B784" w14:textId="77777777" w:rsidR="00E45348" w:rsidRDefault="00E45348" w:rsidP="00E45348">
      <w:pPr>
        <w:pStyle w:val="Heading2"/>
      </w:pPr>
      <w:r>
        <w:t>Character-based Assets</w:t>
      </w:r>
    </w:p>
    <w:p w14:paraId="24D9F1A3" w14:textId="77777777" w:rsidR="00E45348" w:rsidRDefault="00E45348" w:rsidP="00E45348"/>
    <w:p w14:paraId="5817B3E9" w14:textId="77777777" w:rsidR="00E45348" w:rsidRDefault="00E45348" w:rsidP="00E45348">
      <w:pPr>
        <w:pStyle w:val="Heading2"/>
      </w:pPr>
      <w:r>
        <w:t>Animation Assets</w:t>
      </w:r>
    </w:p>
    <w:p w14:paraId="205DC63E" w14:textId="77777777" w:rsidR="00E45348" w:rsidRDefault="00E45348" w:rsidP="00E45348"/>
    <w:p w14:paraId="488AEEC5" w14:textId="77777777" w:rsidR="00E45348" w:rsidRDefault="00E45348" w:rsidP="00E45348">
      <w:pPr>
        <w:pStyle w:val="Heading2"/>
      </w:pPr>
      <w:r>
        <w:t>Music Assets</w:t>
      </w:r>
    </w:p>
    <w:p w14:paraId="14F6E8E4" w14:textId="77777777" w:rsidR="00E45348" w:rsidRDefault="00E45348" w:rsidP="00E45348"/>
    <w:p w14:paraId="5F5126D4" w14:textId="77777777" w:rsidR="00E45348" w:rsidRDefault="00E45348" w:rsidP="00E45348">
      <w:pPr>
        <w:pStyle w:val="Heading2"/>
      </w:pPr>
      <w:r>
        <w:t>Sound Effect Assets</w:t>
      </w:r>
    </w:p>
    <w:p w14:paraId="474B6F1A" w14:textId="77777777" w:rsidR="00E45348" w:rsidRDefault="00E45348" w:rsidP="00E45348"/>
    <w:p w14:paraId="33F21B5A" w14:textId="77777777" w:rsidR="00E45348" w:rsidRDefault="00E45348" w:rsidP="00E45348">
      <w:pPr>
        <w:pStyle w:val="Heading1"/>
      </w:pPr>
      <w:r>
        <w:t>Technical Specification</w:t>
      </w:r>
    </w:p>
    <w:p w14:paraId="6A101C8A" w14:textId="77777777" w:rsidR="00E45348" w:rsidRDefault="00E45348" w:rsidP="00E45348">
      <w:r>
        <w:t>Mainly tables of information or single statements.</w:t>
      </w:r>
    </w:p>
    <w:p w14:paraId="0723D9F7" w14:textId="77777777" w:rsidR="00E45348" w:rsidRDefault="00E45348" w:rsidP="00E45348">
      <w:pPr>
        <w:pStyle w:val="Heading2"/>
      </w:pPr>
      <w:r>
        <w:t>Development Platform and Tools</w:t>
      </w:r>
    </w:p>
    <w:p w14:paraId="056D8791" w14:textId="77777777" w:rsidR="00E45348" w:rsidRDefault="00E45348" w:rsidP="00E45348">
      <w:r>
        <w:t>What are you developing with?</w:t>
      </w:r>
    </w:p>
    <w:p w14:paraId="55F666F1" w14:textId="77777777" w:rsidR="00DA0AF1" w:rsidRDefault="00E45348" w:rsidP="00E45348">
      <w:pPr>
        <w:pStyle w:val="Heading2"/>
      </w:pPr>
      <w:r>
        <w:t>Delivery Mechanism</w:t>
      </w:r>
    </w:p>
    <w:p w14:paraId="68D81E44" w14:textId="77777777" w:rsidR="00E45348" w:rsidRDefault="00E45348" w:rsidP="00E45348">
      <w:r>
        <w:t>How will the executable be provided?</w:t>
      </w:r>
    </w:p>
    <w:p w14:paraId="460DF410" w14:textId="77777777" w:rsidR="00E45348" w:rsidRDefault="00E45348" w:rsidP="00E45348">
      <w:pPr>
        <w:pStyle w:val="Heading2"/>
      </w:pPr>
      <w:r>
        <w:t>Game Engine</w:t>
      </w:r>
    </w:p>
    <w:p w14:paraId="2058F018" w14:textId="77777777" w:rsidR="00E45348" w:rsidRDefault="00E45348" w:rsidP="00E45348">
      <w:r>
        <w:t>Technical requirements and libraries required.</w:t>
      </w:r>
    </w:p>
    <w:p w14:paraId="0EFF79E0" w14:textId="77777777" w:rsidR="00E45348" w:rsidRDefault="00E45348" w:rsidP="00E45348">
      <w:pPr>
        <w:pStyle w:val="Heading2"/>
      </w:pPr>
      <w:r>
        <w:t>User Interface Technical Requirements</w:t>
      </w:r>
    </w:p>
    <w:p w14:paraId="79F33FD7" w14:textId="77777777" w:rsidR="00E45348" w:rsidRDefault="00E45348" w:rsidP="00E45348">
      <w:r>
        <w:t>e.g. resolution.</w:t>
      </w:r>
    </w:p>
    <w:p w14:paraId="03E52786" w14:textId="77777777" w:rsidR="00E45348" w:rsidRDefault="00E45348" w:rsidP="00E45348">
      <w:pPr>
        <w:pStyle w:val="Heading2"/>
      </w:pPr>
      <w:r>
        <w:t>Controls Technical Specification</w:t>
      </w:r>
    </w:p>
    <w:p w14:paraId="092A0272" w14:textId="77777777" w:rsidR="00E45348" w:rsidRDefault="00E45348" w:rsidP="00E45348">
      <w:r>
        <w:t>Anything special required?</w:t>
      </w:r>
    </w:p>
    <w:p w14:paraId="2BAC7CD2" w14:textId="77777777" w:rsidR="00E45348" w:rsidRDefault="00E45348" w:rsidP="00E45348">
      <w:pPr>
        <w:pStyle w:val="Heading2"/>
      </w:pPr>
      <w:r>
        <w:lastRenderedPageBreak/>
        <w:t>Network Requirements</w:t>
      </w:r>
    </w:p>
    <w:p w14:paraId="133D60FA" w14:textId="77777777" w:rsidR="00E45348" w:rsidRDefault="00E45348" w:rsidP="00E45348">
      <w:r>
        <w:t>Is it a standalone single-player game or are there network requirements?</w:t>
      </w:r>
    </w:p>
    <w:p w14:paraId="34BE24BF" w14:textId="77777777" w:rsidR="00E45348" w:rsidRDefault="00E45348" w:rsidP="00E45348">
      <w:pPr>
        <w:pStyle w:val="Heading2"/>
      </w:pPr>
      <w:r>
        <w:t>System Parameters</w:t>
      </w:r>
    </w:p>
    <w:p w14:paraId="7D9489A0" w14:textId="77777777" w:rsidR="00E45348" w:rsidRDefault="00E45348" w:rsidP="00E45348">
      <w:r>
        <w:t>Max players, connectivity.</w:t>
      </w:r>
    </w:p>
    <w:p w14:paraId="4670C1F3" w14:textId="77777777" w:rsidR="00E45348" w:rsidRDefault="00E45348" w:rsidP="00E45348">
      <w:pPr>
        <w:pStyle w:val="Heading2"/>
      </w:pPr>
      <w:r>
        <w:t>Flowchart</w:t>
      </w:r>
    </w:p>
    <w:p w14:paraId="6ECD66CF" w14:textId="77777777" w:rsidR="00E45348" w:rsidRPr="00E45348" w:rsidRDefault="00E45348" w:rsidP="00E45348">
      <w:r>
        <w:t>Menu screens, etc.</w:t>
      </w:r>
    </w:p>
    <w:sectPr w:rsidR="00E45348" w:rsidRPr="00E45348" w:rsidSect="00DA0AF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bQwMrAwM7cwMDRU0lEKTi0uzszPAykwrAUAnz4myCwAAAA="/>
  </w:docVars>
  <w:rsids>
    <w:rsidRoot w:val="00DA0AF1"/>
    <w:rsid w:val="00247824"/>
    <w:rsid w:val="0071659F"/>
    <w:rsid w:val="008A630D"/>
    <w:rsid w:val="00DA0AF1"/>
    <w:rsid w:val="00E45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26345"/>
  <w15:chartTrackingRefBased/>
  <w15:docId w15:val="{2D23B241-41F1-41AF-ABBB-6155BAFF2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0A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0A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0AF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A0AF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A0AF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A0A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A0AF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A0AF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ED0F73B793F4A45AC7AB697E281E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D6244A-F5A7-4C4F-AFB3-BE8103DECB55}"/>
      </w:docPartPr>
      <w:docPartBody>
        <w:p w:rsidR="004617F3" w:rsidRDefault="004464F9" w:rsidP="004464F9">
          <w:pPr>
            <w:pStyle w:val="3ED0F73B793F4A45AC7AB697E281E19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464F9"/>
    <w:rsid w:val="002679A3"/>
    <w:rsid w:val="004464F9"/>
    <w:rsid w:val="00461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60EA8683BFE4B188386BEDC7AB020D4">
    <w:name w:val="A60EA8683BFE4B188386BEDC7AB020D4"/>
    <w:rsid w:val="004464F9"/>
  </w:style>
  <w:style w:type="paragraph" w:customStyle="1" w:styleId="3ED0F73B793F4A45AC7AB697E281E19B">
    <w:name w:val="3ED0F73B793F4A45AC7AB697E281E19B"/>
    <w:rsid w:val="004464F9"/>
  </w:style>
  <w:style w:type="paragraph" w:customStyle="1" w:styleId="23D8505CFCFC4E9E9F8AFB95D41DD1B2">
    <w:name w:val="23D8505CFCFC4E9E9F8AFB95D41DD1B2"/>
    <w:rsid w:val="004464F9"/>
  </w:style>
  <w:style w:type="paragraph" w:customStyle="1" w:styleId="3CAB8C4DFBB1497C93BFFC09A967B655">
    <w:name w:val="3CAB8C4DFBB1497C93BFFC09A967B655"/>
    <w:rsid w:val="004464F9"/>
  </w:style>
  <w:style w:type="paragraph" w:customStyle="1" w:styleId="4F9673BB1AC74384B58E388CE9A27729">
    <w:name w:val="4F9673BB1AC74384B58E388CE9A27729"/>
    <w:rsid w:val="004464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 It</dc:title>
  <dc:subject/>
  <dc:creator>Chalmers, Kevin</dc:creator>
  <cp:keywords/>
  <dc:description/>
  <cp:lastModifiedBy>Andrea Silvestro Ortino</cp:lastModifiedBy>
  <cp:revision>2</cp:revision>
  <dcterms:created xsi:type="dcterms:W3CDTF">2018-02-14T12:22:00Z</dcterms:created>
  <dcterms:modified xsi:type="dcterms:W3CDTF">2019-02-07T22:24:00Z</dcterms:modified>
</cp:coreProperties>
</file>